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A4AAA" w14:textId="73BB6FC2" w:rsidR="00E05F8A" w:rsidRPr="00F615C4" w:rsidRDefault="002B0E60" w:rsidP="002B0E60">
      <w:pPr>
        <w:jc w:val="center"/>
        <w:rPr>
          <w:b/>
        </w:rPr>
      </w:pPr>
      <w:r w:rsidRPr="00F615C4">
        <w:rPr>
          <w:b/>
        </w:rPr>
        <w:t>TAAH</w:t>
      </w:r>
      <w:r>
        <w:rPr>
          <w:b/>
        </w:rPr>
        <w:t>H</w:t>
      </w:r>
      <w:r w:rsidRPr="00F615C4">
        <w:rPr>
          <w:b/>
        </w:rPr>
        <w:t>ÜTNAME</w:t>
      </w:r>
    </w:p>
    <w:p w14:paraId="06BF196D" w14:textId="77777777" w:rsidR="00682003" w:rsidRDefault="00682003" w:rsidP="00682003">
      <w:pPr>
        <w:jc w:val="right"/>
      </w:pPr>
    </w:p>
    <w:p w14:paraId="6C3F30E1" w14:textId="76638F89" w:rsidR="00DC6904" w:rsidRDefault="007B3620" w:rsidP="00682003">
      <w:pPr>
        <w:jc w:val="right"/>
      </w:pPr>
      <w:r>
        <w:t>..</w:t>
      </w:r>
      <w:r w:rsidR="00682003">
        <w:t>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</w:t>
      </w:r>
      <w:r w:rsidR="00A202DD">
        <w:t xml:space="preserve"> </w:t>
      </w:r>
      <w:r w:rsidR="00E11199">
        <w:t xml:space="preserve">/ </w:t>
      </w:r>
      <w:r w:rsidR="002B0E60">
        <w:t>........</w:t>
      </w:r>
    </w:p>
    <w:p w14:paraId="4F43101D" w14:textId="77777777" w:rsidR="009F446A" w:rsidRDefault="009F446A"/>
    <w:p w14:paraId="5ACE036C" w14:textId="5E5853F6"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 xml:space="preserve">İSTANBUL </w:t>
      </w:r>
      <w:r w:rsidR="001103F8">
        <w:rPr>
          <w:b/>
        </w:rPr>
        <w:t>NİŞANTAŞI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14:paraId="2C662CBD" w14:textId="77777777" w:rsidR="00FE2027" w:rsidRDefault="00FE2027"/>
    <w:p w14:paraId="315AAA51" w14:textId="56D7556D" w:rsidR="00E17985" w:rsidRDefault="002B0E60" w:rsidP="00E4068C">
      <w:pPr>
        <w:jc w:val="both"/>
      </w:pPr>
      <w:r>
        <w:t>……….</w:t>
      </w:r>
      <w:r w:rsidR="00ED233A">
        <w:t xml:space="preserve"> Proje Yılı </w:t>
      </w:r>
      <w:r w:rsidR="00DC6904">
        <w:t xml:space="preserve">Erasmus+ </w:t>
      </w:r>
      <w:r w:rsidR="008C0755">
        <w:t xml:space="preserve">Öğrenci </w:t>
      </w:r>
      <w:r w:rsidR="00ED233A">
        <w:t>Öğrenim</w:t>
      </w:r>
      <w:r w:rsidR="008C0755">
        <w:t xml:space="preserve"> </w:t>
      </w:r>
      <w:r w:rsidR="00AC62A2">
        <w:t>Hareketliliği başvuruları sonucu</w:t>
      </w:r>
      <w:r w:rsidR="00F615C4">
        <w:t xml:space="preserve">nda Asıl Listede yer almaktayım. Kazanmış olduğum bu hakkımı kullanmayı taahhüt ederim. </w:t>
      </w:r>
      <w:r w:rsidR="00303B3A">
        <w:t>/</w:t>
      </w:r>
      <w:r w:rsidR="00303B3A" w:rsidRPr="00303B3A">
        <w:rPr>
          <w:rFonts w:eastAsia="Times New Roman"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According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to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the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Erasmus+ ............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Mobility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applications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result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I am in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the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main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list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. I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would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like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to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declare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that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I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will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use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</w:t>
      </w:r>
      <w:proofErr w:type="spellStart"/>
      <w:r w:rsidR="00303B3A" w:rsidRPr="00303B3A">
        <w:rPr>
          <w:rFonts w:eastAsia="Times New Roman"/>
          <w:i/>
          <w:iCs/>
          <w:color w:val="000000"/>
        </w:rPr>
        <w:t>my</w:t>
      </w:r>
      <w:proofErr w:type="spellEnd"/>
      <w:r w:rsidR="00303B3A" w:rsidRPr="00303B3A">
        <w:rPr>
          <w:rFonts w:eastAsia="Times New Roman"/>
          <w:i/>
          <w:iCs/>
          <w:color w:val="000000"/>
        </w:rPr>
        <w:t xml:space="preserve"> Erasmus+ Mobility right.</w:t>
      </w:r>
    </w:p>
    <w:p w14:paraId="7E44A63C" w14:textId="77777777"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E17985">
        <w:t xml:space="preserve">     </w:t>
      </w:r>
    </w:p>
    <w:p w14:paraId="2AAA5092" w14:textId="77777777"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14:paraId="62E1C5C8" w14:textId="77777777" w:rsidR="00AC71FC" w:rsidRDefault="00AC71FC" w:rsidP="00E4068C">
      <w:pPr>
        <w:ind w:left="3540"/>
      </w:pPr>
    </w:p>
    <w:p w14:paraId="0A6D7435" w14:textId="77777777"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14:paraId="240FD3F9" w14:textId="77777777" w:rsidR="00FF5EC6" w:rsidRDefault="00FF5EC6" w:rsidP="00FF5EC6">
      <w:pPr>
        <w:ind w:left="4248"/>
      </w:pPr>
    </w:p>
    <w:p w14:paraId="0E43AC36" w14:textId="77777777"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14:paraId="5532424C" w14:textId="77777777" w:rsidR="00AC71FC" w:rsidRDefault="00AC71FC" w:rsidP="00E4068C">
      <w:pPr>
        <w:ind w:left="3540"/>
      </w:pPr>
    </w:p>
    <w:p w14:paraId="04263DAC" w14:textId="480A9807" w:rsidR="00FF5EC6" w:rsidRDefault="00E4068C" w:rsidP="00FF5EC6">
      <w:pPr>
        <w:ind w:left="4248"/>
      </w:pPr>
      <w:r>
        <w:t xml:space="preserve">Öğrenci </w:t>
      </w:r>
      <w:proofErr w:type="gramStart"/>
      <w:r>
        <w:t>No :</w:t>
      </w:r>
      <w:proofErr w:type="gramEnd"/>
      <w:r>
        <w:t xml:space="preserve"> </w:t>
      </w:r>
    </w:p>
    <w:p w14:paraId="4A189DB7" w14:textId="77777777" w:rsidR="00FF5EC6" w:rsidRDefault="00FF5EC6" w:rsidP="00FF5EC6">
      <w:pPr>
        <w:ind w:left="4248"/>
      </w:pPr>
    </w:p>
    <w:p w14:paraId="2D675218" w14:textId="77777777" w:rsidR="00FF5EC6" w:rsidRDefault="00FF5EC6" w:rsidP="00FF5EC6">
      <w:pPr>
        <w:ind w:left="4248"/>
      </w:pPr>
      <w:r>
        <w:t>......................................................................................</w:t>
      </w:r>
    </w:p>
    <w:p w14:paraId="6FC529AC" w14:textId="77777777" w:rsidR="00547112" w:rsidRDefault="00547112" w:rsidP="00E4068C">
      <w:pPr>
        <w:ind w:left="3540"/>
      </w:pPr>
    </w:p>
    <w:p w14:paraId="79DCAC35" w14:textId="5CE7C7C3" w:rsidR="00FF5EC6" w:rsidRDefault="00E4068C" w:rsidP="00FF5EC6">
      <w:pPr>
        <w:ind w:left="4248"/>
      </w:pPr>
      <w:r>
        <w:t xml:space="preserve">İmza: </w:t>
      </w:r>
    </w:p>
    <w:p w14:paraId="21C76FDB" w14:textId="77777777" w:rsidR="00FF5EC6" w:rsidRDefault="00FF5EC6" w:rsidP="00FF5EC6">
      <w:pPr>
        <w:ind w:left="4248"/>
      </w:pPr>
    </w:p>
    <w:p w14:paraId="7B1AEF1C" w14:textId="77777777" w:rsidR="00FF5EC6" w:rsidRDefault="00FF5EC6" w:rsidP="00FF5EC6">
      <w:pPr>
        <w:ind w:left="4248"/>
      </w:pPr>
      <w:r>
        <w:t>......................................................................................</w:t>
      </w:r>
    </w:p>
    <w:p w14:paraId="57D5376A" w14:textId="77777777" w:rsidR="00FE2027" w:rsidRDefault="00FE2027"/>
    <w:p w14:paraId="29BBB9F9" w14:textId="77777777" w:rsidR="00FE2027" w:rsidRDefault="00FE2027"/>
    <w:p w14:paraId="41045A7B" w14:textId="77777777" w:rsidR="002B0E60" w:rsidRPr="002B0E60" w:rsidRDefault="002B0E60" w:rsidP="002B0E60"/>
    <w:p w14:paraId="03277710" w14:textId="1C0F50FE" w:rsidR="002B0E60" w:rsidRPr="002B0E60" w:rsidRDefault="002B0E60" w:rsidP="002B0E60">
      <w:pPr>
        <w:tabs>
          <w:tab w:val="left" w:pos="2592"/>
        </w:tabs>
      </w:pPr>
      <w:r>
        <w:tab/>
      </w:r>
    </w:p>
    <w:sectPr w:rsidR="002B0E60" w:rsidRPr="002B0E60" w:rsidSect="00FF5EC6">
      <w:headerReference w:type="default" r:id="rId6"/>
      <w:footerReference w:type="default" r:id="rId7"/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928FB" w14:textId="77777777" w:rsidR="003100E4" w:rsidRDefault="003100E4" w:rsidP="002B0E60">
      <w:pPr>
        <w:spacing w:after="0" w:line="240" w:lineRule="auto"/>
      </w:pPr>
      <w:r>
        <w:separator/>
      </w:r>
    </w:p>
  </w:endnote>
  <w:endnote w:type="continuationSeparator" w:id="0">
    <w:p w14:paraId="5038CBE8" w14:textId="77777777" w:rsidR="003100E4" w:rsidRDefault="003100E4" w:rsidP="002B0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A212B" w14:textId="68666087" w:rsidR="002B0E60" w:rsidRDefault="002B0E60" w:rsidP="002B0E60">
    <w:pPr>
      <w:pStyle w:val="AltBilgi"/>
      <w:jc w:val="center"/>
      <w:rPr>
        <w:sz w:val="18"/>
        <w:szCs w:val="18"/>
      </w:rPr>
    </w:pPr>
    <w:r>
      <w:rPr>
        <w:sz w:val="18"/>
        <w:szCs w:val="18"/>
      </w:rPr>
      <w:t>Doküman No: ER.FR.05 / Yayın Tarihi: 28.06.2024 / Revizyon Tarihi: / Revizyon: 0</w:t>
    </w:r>
    <w:r w:rsidR="00930497">
      <w:rPr>
        <w:sz w:val="18"/>
        <w:szCs w:val="18"/>
      </w:rPr>
      <w:t>1</w:t>
    </w:r>
  </w:p>
  <w:p w14:paraId="4BF757AC" w14:textId="0EAB39E9" w:rsidR="002B0E60" w:rsidRDefault="002B0E60" w:rsidP="002B0E60">
    <w:pPr>
      <w:pStyle w:val="AltBilgi"/>
      <w:jc w:val="center"/>
      <w:rPr>
        <w:sz w:val="18"/>
        <w:szCs w:val="18"/>
      </w:rPr>
    </w:pPr>
    <w:proofErr w:type="spellStart"/>
    <w:r>
      <w:rPr>
        <w:sz w:val="18"/>
        <w:szCs w:val="18"/>
      </w:rPr>
      <w:t>Document</w:t>
    </w:r>
    <w:proofErr w:type="spellEnd"/>
    <w:r>
      <w:rPr>
        <w:sz w:val="18"/>
        <w:szCs w:val="18"/>
      </w:rPr>
      <w:t xml:space="preserve"> No: ER.FR.05 / </w:t>
    </w:r>
    <w:proofErr w:type="spellStart"/>
    <w:r>
      <w:rPr>
        <w:sz w:val="18"/>
        <w:szCs w:val="18"/>
      </w:rPr>
      <w:t>Release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Date</w:t>
    </w:r>
    <w:proofErr w:type="spellEnd"/>
    <w:r>
      <w:rPr>
        <w:sz w:val="18"/>
        <w:szCs w:val="18"/>
      </w:rPr>
      <w:t xml:space="preserve">: 28.06.2024/ </w:t>
    </w:r>
    <w:proofErr w:type="spellStart"/>
    <w:r>
      <w:rPr>
        <w:sz w:val="18"/>
        <w:szCs w:val="18"/>
      </w:rPr>
      <w:t>Revision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Date</w:t>
    </w:r>
    <w:proofErr w:type="spellEnd"/>
    <w:r>
      <w:rPr>
        <w:sz w:val="18"/>
        <w:szCs w:val="18"/>
      </w:rPr>
      <w:t xml:space="preserve">:/ </w:t>
    </w:r>
    <w:proofErr w:type="spellStart"/>
    <w:r>
      <w:rPr>
        <w:sz w:val="18"/>
        <w:szCs w:val="18"/>
      </w:rPr>
      <w:t>Revision</w:t>
    </w:r>
    <w:proofErr w:type="spellEnd"/>
    <w:r>
      <w:rPr>
        <w:sz w:val="18"/>
        <w:szCs w:val="18"/>
      </w:rPr>
      <w:t xml:space="preserve"> No: 0</w:t>
    </w:r>
    <w:r w:rsidR="00930497">
      <w:rPr>
        <w:sz w:val="18"/>
        <w:szCs w:val="18"/>
      </w:rPr>
      <w:t>1</w:t>
    </w:r>
  </w:p>
  <w:p w14:paraId="6AEB2E6F" w14:textId="77777777" w:rsidR="002B0E60" w:rsidRPr="004F1B87" w:rsidRDefault="002B0E60" w:rsidP="002B0E60">
    <w:pPr>
      <w:pStyle w:val="AltBilgi"/>
      <w:jc w:val="center"/>
      <w:rPr>
        <w:sz w:val="18"/>
        <w:szCs w:val="18"/>
      </w:rPr>
    </w:pPr>
    <w:r>
      <w:rPr>
        <w:sz w:val="18"/>
        <w:szCs w:val="18"/>
      </w:rPr>
      <w:t>1/1</w:t>
    </w:r>
  </w:p>
  <w:p w14:paraId="3D4606E2" w14:textId="77777777" w:rsidR="002B0E60" w:rsidRDefault="002B0E6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B8D77" w14:textId="77777777" w:rsidR="003100E4" w:rsidRDefault="003100E4" w:rsidP="002B0E60">
      <w:pPr>
        <w:spacing w:after="0" w:line="240" w:lineRule="auto"/>
      </w:pPr>
      <w:r>
        <w:separator/>
      </w:r>
    </w:p>
  </w:footnote>
  <w:footnote w:type="continuationSeparator" w:id="0">
    <w:p w14:paraId="77DF0A7B" w14:textId="77777777" w:rsidR="003100E4" w:rsidRDefault="003100E4" w:rsidP="002B0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63564" w14:textId="7AFB3ADC" w:rsidR="002B0E60" w:rsidRDefault="002B0E60">
    <w:pPr>
      <w:pStyle w:val="stBilgi"/>
    </w:pPr>
    <w:r>
      <w:rPr>
        <w:noProof/>
      </w:rPr>
      <w:drawing>
        <wp:inline distT="0" distB="0" distL="0" distR="0" wp14:anchorId="130E1631" wp14:editId="778A668C">
          <wp:extent cx="1143709" cy="609600"/>
          <wp:effectExtent l="0" t="0" r="0" b="0"/>
          <wp:docPr id="1886126102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6126102" name="Resi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912" cy="610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szC2MDMwMDU0tTRX0lEKTi0uzszPAykwrAUA1jq0cSwAAAA="/>
  </w:docVars>
  <w:rsids>
    <w:rsidRoot w:val="00FE2027"/>
    <w:rsid w:val="00000B0B"/>
    <w:rsid w:val="0009585D"/>
    <w:rsid w:val="001103F8"/>
    <w:rsid w:val="00203967"/>
    <w:rsid w:val="002B0E60"/>
    <w:rsid w:val="002D29FD"/>
    <w:rsid w:val="00303B3A"/>
    <w:rsid w:val="003100E4"/>
    <w:rsid w:val="004D6A17"/>
    <w:rsid w:val="00547112"/>
    <w:rsid w:val="00625582"/>
    <w:rsid w:val="006533D6"/>
    <w:rsid w:val="00682003"/>
    <w:rsid w:val="007B3620"/>
    <w:rsid w:val="007C68B3"/>
    <w:rsid w:val="00824203"/>
    <w:rsid w:val="00850D3C"/>
    <w:rsid w:val="008C0755"/>
    <w:rsid w:val="00930497"/>
    <w:rsid w:val="00940FAB"/>
    <w:rsid w:val="009F446A"/>
    <w:rsid w:val="00A202DD"/>
    <w:rsid w:val="00A57F4D"/>
    <w:rsid w:val="00AA79B9"/>
    <w:rsid w:val="00AC62A2"/>
    <w:rsid w:val="00AC71FC"/>
    <w:rsid w:val="00AE7818"/>
    <w:rsid w:val="00D04AC3"/>
    <w:rsid w:val="00D97FBD"/>
    <w:rsid w:val="00DC6904"/>
    <w:rsid w:val="00E05F8A"/>
    <w:rsid w:val="00E11199"/>
    <w:rsid w:val="00E17985"/>
    <w:rsid w:val="00E4068C"/>
    <w:rsid w:val="00ED233A"/>
    <w:rsid w:val="00F615C4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9BB0ED"/>
  <w15:docId w15:val="{F5EC36F3-FF2C-49E5-A76D-845783B07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2B0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B0E60"/>
  </w:style>
  <w:style w:type="paragraph" w:styleId="AltBilgi">
    <w:name w:val="footer"/>
    <w:basedOn w:val="Normal"/>
    <w:link w:val="AltBilgiChar"/>
    <w:unhideWhenUsed/>
    <w:rsid w:val="002B0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2B0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Kalite</cp:lastModifiedBy>
  <cp:revision>8</cp:revision>
  <cp:lastPrinted>2019-05-03T12:35:00Z</cp:lastPrinted>
  <dcterms:created xsi:type="dcterms:W3CDTF">2023-09-18T09:57:00Z</dcterms:created>
  <dcterms:modified xsi:type="dcterms:W3CDTF">2026-02-02T06:45:00Z</dcterms:modified>
</cp:coreProperties>
</file>